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9975BD" w14:textId="72CD6C59" w:rsidR="00566F92" w:rsidRDefault="00566F92" w:rsidP="00566F92">
      <w:pPr>
        <w:pStyle w:val="FirstParagraph"/>
        <w:jc w:val="center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2BD73186" wp14:editId="401ACCCE">
            <wp:simplePos x="0" y="0"/>
            <wp:positionH relativeFrom="margin">
              <wp:align>left</wp:align>
            </wp:positionH>
            <wp:positionV relativeFrom="paragraph">
              <wp:posOffset>116840</wp:posOffset>
            </wp:positionV>
            <wp:extent cx="722630" cy="878205"/>
            <wp:effectExtent l="0" t="0" r="1270" b="0"/>
            <wp:wrapSquare wrapText="bothSides"/>
            <wp:docPr id="1391874609" name="Picture 1" descr="A logo of a cross and a 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874609" name="Picture 1" descr="A logo of a cross and a hat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6851">
        <w:rPr>
          <w:b/>
          <w:bCs/>
        </w:rPr>
        <w:t>Michigan District</w:t>
      </w:r>
      <w:r>
        <w:rPr>
          <w:b/>
          <w:bCs/>
        </w:rPr>
        <w:t>, LCMS</w:t>
      </w:r>
    </w:p>
    <w:p w14:paraId="211A599B" w14:textId="3577EA7E" w:rsidR="00566F92" w:rsidRPr="00566F92" w:rsidRDefault="00566F92" w:rsidP="00566F92">
      <w:pPr>
        <w:pStyle w:val="BodyText"/>
      </w:pP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554A7A0A" wp14:editId="45B4B1EE">
            <wp:simplePos x="0" y="0"/>
            <wp:positionH relativeFrom="column">
              <wp:posOffset>1382070</wp:posOffset>
            </wp:positionH>
            <wp:positionV relativeFrom="paragraph">
              <wp:posOffset>33994</wp:posOffset>
            </wp:positionV>
            <wp:extent cx="4065270" cy="114935"/>
            <wp:effectExtent l="0" t="0" r="0" b="0"/>
            <wp:wrapNone/>
            <wp:docPr id="436624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62427" name="Picture 4366242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270" cy="114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939DC1" w14:textId="546BC6C1" w:rsidR="00566F92" w:rsidRPr="00566F92" w:rsidRDefault="00FC0209" w:rsidP="00566F92">
      <w:pPr>
        <w:pStyle w:val="FirstParagraph"/>
        <w:jc w:val="center"/>
        <w:rPr>
          <w:b/>
          <w:bCs/>
        </w:rPr>
      </w:pPr>
      <w:r>
        <w:rPr>
          <w:b/>
          <w:bCs/>
        </w:rPr>
        <w:t>Grant Proposal Template</w:t>
      </w:r>
    </w:p>
    <w:p w14:paraId="7AC275DC" w14:textId="77777777" w:rsidR="00AF167B" w:rsidRDefault="00566F92">
      <w:r>
        <w:pict w14:anchorId="0F8870BC">
          <v:rect id="_x0000_i1025" style="width:0;height:1.5pt" o:hralign="center" o:hrstd="t" o:hr="t"/>
        </w:pict>
      </w:r>
    </w:p>
    <w:p w14:paraId="1130748F" w14:textId="77777777" w:rsidR="00AF167B" w:rsidRDefault="00FC0209">
      <w:pPr>
        <w:pStyle w:val="FirstParagraph"/>
      </w:pPr>
      <w:r>
        <w:rPr>
          <w:b/>
          <w:bCs/>
        </w:rPr>
        <w:t>[Church Name]</w:t>
      </w:r>
      <w:r>
        <w:br/>
      </w:r>
      <w:r>
        <w:rPr>
          <w:b/>
          <w:bCs/>
        </w:rPr>
        <w:t>[Church Address]</w:t>
      </w:r>
      <w:r>
        <w:br/>
      </w:r>
      <w:r>
        <w:rPr>
          <w:b/>
          <w:bCs/>
        </w:rPr>
        <w:t>[Phone Number]</w:t>
      </w:r>
      <w:r>
        <w:br/>
      </w:r>
      <w:r>
        <w:rPr>
          <w:b/>
          <w:bCs/>
        </w:rPr>
        <w:t>[Email Address]</w:t>
      </w:r>
      <w:r>
        <w:br/>
      </w:r>
      <w:r>
        <w:rPr>
          <w:b/>
          <w:bCs/>
        </w:rPr>
        <w:t>[Website]</w:t>
      </w:r>
    </w:p>
    <w:p w14:paraId="0AF43A57" w14:textId="77777777" w:rsidR="00AF167B" w:rsidRDefault="00FC0209">
      <w:pPr>
        <w:pStyle w:val="BodyText"/>
      </w:pPr>
      <w:r>
        <w:rPr>
          <w:b/>
          <w:bCs/>
        </w:rPr>
        <w:t>Date:</w:t>
      </w:r>
      <w:r>
        <w:t xml:space="preserve"> [Insert Date]</w:t>
      </w:r>
    </w:p>
    <w:p w14:paraId="566ECB69" w14:textId="72D9B038" w:rsidR="00AF167B" w:rsidRDefault="00FC0209">
      <w:pPr>
        <w:pStyle w:val="BodyText"/>
      </w:pPr>
      <w:r>
        <w:rPr>
          <w:b/>
          <w:bCs/>
        </w:rPr>
        <w:t>Submitted to:</w:t>
      </w:r>
      <w:r>
        <w:t xml:space="preserve"> </w:t>
      </w:r>
      <w:r w:rsidR="00162B54">
        <w:t>Michigan District of the Lutheran Church-Missouri Synod</w:t>
      </w:r>
      <w:r>
        <w:br/>
      </w:r>
      <w:r>
        <w:rPr>
          <w:b/>
          <w:bCs/>
        </w:rPr>
        <w:t>Contact Person:</w:t>
      </w:r>
      <w:r>
        <w:t xml:space="preserve"> </w:t>
      </w:r>
      <w:r w:rsidR="00162B54">
        <w:t>Rev. Dr. Scott Yakimow, Director of Mission Development</w:t>
      </w:r>
      <w:r>
        <w:br/>
      </w:r>
      <w:r>
        <w:rPr>
          <w:b/>
          <w:bCs/>
        </w:rPr>
        <w:t>Address:</w:t>
      </w:r>
      <w:r>
        <w:t xml:space="preserve"> </w:t>
      </w:r>
      <w:r w:rsidR="00162B54">
        <w:t>37</w:t>
      </w:r>
      <w:r w:rsidR="00406776">
        <w:t>7</w:t>
      </w:r>
      <w:r w:rsidR="00162B54">
        <w:t>3 Geddes Rd, Ann Arbor, MI 48105</w:t>
      </w:r>
      <w:r>
        <w:br/>
      </w:r>
      <w:r>
        <w:rPr>
          <w:b/>
          <w:bCs/>
        </w:rPr>
        <w:t>Phone:</w:t>
      </w:r>
      <w:r>
        <w:t xml:space="preserve"> </w:t>
      </w:r>
      <w:r w:rsidR="00162B54">
        <w:t>(</w:t>
      </w:r>
      <w:r w:rsidR="00AA738C" w:rsidRPr="00AA738C">
        <w:t>734) 213-4256</w:t>
      </w:r>
      <w:r>
        <w:br/>
      </w:r>
      <w:r>
        <w:rPr>
          <w:b/>
          <w:bCs/>
        </w:rPr>
        <w:t>Email:</w:t>
      </w:r>
      <w:r>
        <w:t xml:space="preserve"> </w:t>
      </w:r>
      <w:hyperlink r:id="rId9" w:history="1">
        <w:r w:rsidR="00162B54" w:rsidRPr="00A2164D">
          <w:rPr>
            <w:rStyle w:val="Hyperlink"/>
          </w:rPr>
          <w:t>scott.yakimow@michigandistrict.org</w:t>
        </w:r>
      </w:hyperlink>
      <w:r w:rsidR="00162B54">
        <w:t xml:space="preserve"> </w:t>
      </w:r>
    </w:p>
    <w:p w14:paraId="737E50A3" w14:textId="77777777" w:rsidR="00AF167B" w:rsidRDefault="00566F92">
      <w:r>
        <w:pict w14:anchorId="00598463">
          <v:rect id="_x0000_i1026" style="width:0;height:1.5pt" o:hralign="center" o:hrstd="t" o:hr="t"/>
        </w:pict>
      </w:r>
    </w:p>
    <w:p w14:paraId="4FE860B8" w14:textId="77777777" w:rsidR="00AF167B" w:rsidRDefault="00FC0209">
      <w:pPr>
        <w:pStyle w:val="Heading3"/>
      </w:pPr>
      <w:bookmarkStart w:id="0" w:name="executive-summary"/>
      <w:r>
        <w:rPr>
          <w:b/>
          <w:bCs/>
        </w:rPr>
        <w:t>1. Executive Summary</w:t>
      </w:r>
    </w:p>
    <w:p w14:paraId="20D35514" w14:textId="599979F9" w:rsidR="00AF167B" w:rsidRDefault="00FC0209">
      <w:pPr>
        <w:pStyle w:val="FirstParagraph"/>
      </w:pPr>
      <w:r>
        <w:t>Provide a concise overview of the proposed project, its goals, target population, the amount requested</w:t>
      </w:r>
      <w:r w:rsidR="003C5950">
        <w:t>, and the grant category.</w:t>
      </w:r>
    </w:p>
    <w:p w14:paraId="667398C2" w14:textId="4CDBE711" w:rsidR="00AF167B" w:rsidRDefault="00FC0209">
      <w:pPr>
        <w:pStyle w:val="BlockText"/>
      </w:pPr>
      <w:r>
        <w:t>Example: “[Church Name] seeks</w:t>
      </w:r>
      <w:r w:rsidR="005F59D6">
        <w:t xml:space="preserve"> a [grant category] of</w:t>
      </w:r>
      <w:r>
        <w:t xml:space="preserve"> $[amount] to support [project name], an initiative designed to [brief project purpose], serving [target audience] in the [community/area].”</w:t>
      </w:r>
    </w:p>
    <w:p w14:paraId="7BB84907" w14:textId="77777777" w:rsidR="00AF167B" w:rsidRDefault="00566F92">
      <w:r>
        <w:pict w14:anchorId="05388443">
          <v:rect id="_x0000_i1027" style="width:0;height:1.5pt" o:hralign="center" o:hrstd="t" o:hr="t"/>
        </w:pict>
      </w:r>
    </w:p>
    <w:p w14:paraId="67D689BA" w14:textId="77777777" w:rsidR="00AF167B" w:rsidRDefault="00FC0209">
      <w:pPr>
        <w:pStyle w:val="Heading3"/>
      </w:pPr>
      <w:bookmarkStart w:id="1" w:name="church-background"/>
      <w:bookmarkEnd w:id="0"/>
      <w:r>
        <w:rPr>
          <w:b/>
          <w:bCs/>
        </w:rPr>
        <w:t>2. Church Background</w:t>
      </w:r>
    </w:p>
    <w:p w14:paraId="2C6E8BE6" w14:textId="77777777" w:rsidR="00AF167B" w:rsidRDefault="00FC0209">
      <w:pPr>
        <w:pStyle w:val="FirstParagraph"/>
      </w:pPr>
      <w:r>
        <w:t>Brief history, mission, and community involvement of the church.</w:t>
      </w:r>
    </w:p>
    <w:p w14:paraId="27F9BC8A" w14:textId="77777777" w:rsidR="00AF167B" w:rsidRDefault="00FC0209">
      <w:pPr>
        <w:pStyle w:val="BlockText"/>
      </w:pPr>
      <w:r>
        <w:t>Include years of operation, size of congregation, existing programs, and your role in the community.</w:t>
      </w:r>
    </w:p>
    <w:p w14:paraId="32C2C6A3" w14:textId="77777777" w:rsidR="00AF167B" w:rsidRDefault="00566F92">
      <w:r>
        <w:pict w14:anchorId="6436BDF4">
          <v:rect id="_x0000_i1028" style="width:0;height:1.5pt" o:hralign="center" o:hrstd="t" o:hr="t"/>
        </w:pict>
      </w:r>
    </w:p>
    <w:p w14:paraId="754B2025" w14:textId="77777777" w:rsidR="00AF167B" w:rsidRDefault="00FC0209">
      <w:pPr>
        <w:pStyle w:val="Heading3"/>
      </w:pPr>
      <w:bookmarkStart w:id="2" w:name="statement-of-need"/>
      <w:bookmarkEnd w:id="1"/>
      <w:r>
        <w:rPr>
          <w:b/>
          <w:bCs/>
        </w:rPr>
        <w:t>3. Statement of Need</w:t>
      </w:r>
    </w:p>
    <w:p w14:paraId="5E1D2FD7" w14:textId="77777777" w:rsidR="00AF167B" w:rsidRDefault="00FC0209">
      <w:pPr>
        <w:pStyle w:val="FirstParagraph"/>
      </w:pPr>
      <w:r>
        <w:t>Describe the problem or opportunity your project addresses.</w:t>
      </w:r>
    </w:p>
    <w:p w14:paraId="20C12373" w14:textId="77777777" w:rsidR="00AF167B" w:rsidRDefault="00FC0209">
      <w:pPr>
        <w:pStyle w:val="BlockText"/>
      </w:pPr>
      <w:r>
        <w:t>Use data, anecdotes, or evidence to show why the project is important and timely.</w:t>
      </w:r>
    </w:p>
    <w:p w14:paraId="2C79AC2D" w14:textId="77777777" w:rsidR="00AF167B" w:rsidRDefault="00566F92">
      <w:r>
        <w:lastRenderedPageBreak/>
        <w:pict w14:anchorId="23222A05">
          <v:rect id="_x0000_i1029" style="width:0;height:1.5pt" o:hralign="center" o:hrstd="t" o:hr="t"/>
        </w:pict>
      </w:r>
    </w:p>
    <w:p w14:paraId="52CEF311" w14:textId="77777777" w:rsidR="00AF167B" w:rsidRDefault="00FC0209">
      <w:pPr>
        <w:pStyle w:val="Heading3"/>
      </w:pPr>
      <w:bookmarkStart w:id="3" w:name="project-description"/>
      <w:bookmarkEnd w:id="2"/>
      <w:r>
        <w:rPr>
          <w:b/>
          <w:bCs/>
        </w:rPr>
        <w:t>4. Project Description</w:t>
      </w:r>
    </w:p>
    <w:p w14:paraId="684FC045" w14:textId="77777777" w:rsidR="00AF167B" w:rsidRDefault="00FC0209">
      <w:pPr>
        <w:pStyle w:val="FirstParagraph"/>
      </w:pPr>
      <w:r>
        <w:t>Detail the project plan: - Objectives - Activities - Staffing/Volunteers - Timeline</w:t>
      </w:r>
    </w:p>
    <w:p w14:paraId="569002E3" w14:textId="77777777" w:rsidR="00AF167B" w:rsidRDefault="00FC0209">
      <w:pPr>
        <w:pStyle w:val="BlockText"/>
      </w:pPr>
      <w:r>
        <w:t>Include how the project aligns with your mission and the grantor’s goals.</w:t>
      </w:r>
    </w:p>
    <w:p w14:paraId="6DCBA6EA" w14:textId="77777777" w:rsidR="00AF167B" w:rsidRDefault="00566F92">
      <w:r>
        <w:pict w14:anchorId="70B2D67C">
          <v:rect id="_x0000_i1030" style="width:0;height:1.5pt" o:hralign="center" o:hrstd="t" o:hr="t"/>
        </w:pict>
      </w:r>
    </w:p>
    <w:p w14:paraId="38CF40CA" w14:textId="77777777" w:rsidR="00AF167B" w:rsidRDefault="00FC0209">
      <w:pPr>
        <w:pStyle w:val="Heading3"/>
      </w:pPr>
      <w:bookmarkStart w:id="4" w:name="budget"/>
      <w:bookmarkEnd w:id="3"/>
      <w:r>
        <w:rPr>
          <w:b/>
          <w:bCs/>
        </w:rPr>
        <w:t>5. Budget</w:t>
      </w:r>
    </w:p>
    <w:p w14:paraId="01F560E0" w14:textId="77777777" w:rsidR="00AF167B" w:rsidRDefault="00FC0209">
      <w:pPr>
        <w:pStyle w:val="FirstParagraph"/>
      </w:pPr>
      <w:r>
        <w:t>Provide a detailed budget table or descriptio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46"/>
        <w:gridCol w:w="4868"/>
        <w:gridCol w:w="2246"/>
      </w:tblGrid>
      <w:tr w:rsidR="00AF167B" w14:paraId="63DBF5A5" w14:textId="77777777" w:rsidTr="00AF16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00" w:type="dxa"/>
          </w:tcPr>
          <w:p w14:paraId="3D921C89" w14:textId="77777777" w:rsidR="00AF167B" w:rsidRDefault="00FC0209">
            <w:pPr>
              <w:pStyle w:val="Compact"/>
            </w:pPr>
            <w:r>
              <w:t>Item</w:t>
            </w:r>
          </w:p>
        </w:tc>
        <w:tc>
          <w:tcPr>
            <w:tcW w:w="4118" w:type="dxa"/>
          </w:tcPr>
          <w:p w14:paraId="295D7F3A" w14:textId="77777777" w:rsidR="00AF167B" w:rsidRDefault="00FC0209">
            <w:pPr>
              <w:pStyle w:val="Compact"/>
            </w:pPr>
            <w:r>
              <w:t>Description</w:t>
            </w:r>
          </w:p>
        </w:tc>
        <w:tc>
          <w:tcPr>
            <w:tcW w:w="1900" w:type="dxa"/>
          </w:tcPr>
          <w:p w14:paraId="02E69B2E" w14:textId="77777777" w:rsidR="00AF167B" w:rsidRDefault="00FC0209">
            <w:pPr>
              <w:pStyle w:val="Compact"/>
            </w:pPr>
            <w:r>
              <w:t>Cost</w:t>
            </w:r>
          </w:p>
        </w:tc>
      </w:tr>
      <w:tr w:rsidR="00AF167B" w14:paraId="5C93B789" w14:textId="77777777">
        <w:tc>
          <w:tcPr>
            <w:tcW w:w="1900" w:type="dxa"/>
          </w:tcPr>
          <w:p w14:paraId="086BB528" w14:textId="77777777" w:rsidR="00AF167B" w:rsidRDefault="00FC0209">
            <w:pPr>
              <w:pStyle w:val="Compact"/>
            </w:pPr>
            <w:r>
              <w:t>Example: Equipment</w:t>
            </w:r>
          </w:p>
        </w:tc>
        <w:tc>
          <w:tcPr>
            <w:tcW w:w="4118" w:type="dxa"/>
          </w:tcPr>
          <w:p w14:paraId="27116D77" w14:textId="77777777" w:rsidR="00AF167B" w:rsidRDefault="00FC0209">
            <w:pPr>
              <w:pStyle w:val="Compact"/>
            </w:pPr>
            <w:r>
              <w:t>Sound system for youth center</w:t>
            </w:r>
          </w:p>
        </w:tc>
        <w:tc>
          <w:tcPr>
            <w:tcW w:w="1900" w:type="dxa"/>
          </w:tcPr>
          <w:p w14:paraId="62A12EF7" w14:textId="77777777" w:rsidR="00AF167B" w:rsidRDefault="00FC0209">
            <w:pPr>
              <w:pStyle w:val="Compact"/>
            </w:pPr>
            <m:oMath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00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**</m:t>
              </m:r>
              <m:r>
                <w:rPr>
                  <w:rFonts w:ascii="Cambria Math" w:hAnsi="Cambria Math"/>
                </w:rPr>
                <m:t>Tota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*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**</m:t>
              </m:r>
            </m:oMath>
            <w:r>
              <w:t>[Total Amount]**</w:t>
            </w:r>
          </w:p>
        </w:tc>
      </w:tr>
    </w:tbl>
    <w:p w14:paraId="29F4DBA3" w14:textId="77777777" w:rsidR="00AF167B" w:rsidRDefault="00FC0209">
      <w:pPr>
        <w:pStyle w:val="BlockText"/>
      </w:pPr>
      <w:r>
        <w:t>Mention other funding sources or in-kind support, if applicable.</w:t>
      </w:r>
    </w:p>
    <w:p w14:paraId="319AC007" w14:textId="77777777" w:rsidR="00AF167B" w:rsidRDefault="00566F92">
      <w:r>
        <w:pict w14:anchorId="17DB36A1">
          <v:rect id="_x0000_i1031" style="width:0;height:1.5pt" o:hralign="center" o:hrstd="t" o:hr="t"/>
        </w:pict>
      </w:r>
    </w:p>
    <w:p w14:paraId="18C58EC8" w14:textId="77777777" w:rsidR="00AF167B" w:rsidRDefault="00FC0209">
      <w:pPr>
        <w:pStyle w:val="Heading3"/>
      </w:pPr>
      <w:bookmarkStart w:id="5" w:name="evaluation-plan"/>
      <w:bookmarkEnd w:id="4"/>
      <w:r>
        <w:rPr>
          <w:b/>
          <w:bCs/>
        </w:rPr>
        <w:t>6. Evaluation Plan</w:t>
      </w:r>
    </w:p>
    <w:p w14:paraId="6E035802" w14:textId="77777777" w:rsidR="00AF167B" w:rsidRDefault="00FC0209">
      <w:pPr>
        <w:pStyle w:val="FirstParagraph"/>
      </w:pPr>
      <w:r>
        <w:t>Describe how you will measure the success of the project.</w:t>
      </w:r>
    </w:p>
    <w:p w14:paraId="11543E43" w14:textId="77777777" w:rsidR="00AF167B" w:rsidRDefault="00FC0209">
      <w:pPr>
        <w:pStyle w:val="BlockText"/>
      </w:pPr>
      <w:r>
        <w:t>Include specific, measurable outcomes (e.g., “Reach 100 youth in 6 months”).</w:t>
      </w:r>
    </w:p>
    <w:p w14:paraId="02776636" w14:textId="77777777" w:rsidR="006D35CC" w:rsidRDefault="006D35CC" w:rsidP="006D35CC">
      <w:pPr>
        <w:pStyle w:val="BodyText"/>
      </w:pPr>
    </w:p>
    <w:p w14:paraId="4C4B96A8" w14:textId="385C1BBE" w:rsidR="006D35CC" w:rsidRDefault="006D35CC" w:rsidP="006D35CC">
      <w:pPr>
        <w:pStyle w:val="BodyText"/>
      </w:pPr>
      <w:r>
        <w:t>For Physical Plant Improvement:</w:t>
      </w:r>
    </w:p>
    <w:p w14:paraId="23666BD8" w14:textId="77777777" w:rsidR="006D35CC" w:rsidRDefault="006D35CC" w:rsidP="006D35CC">
      <w:pPr>
        <w:pStyle w:val="ListParagraph"/>
        <w:numPr>
          <w:ilvl w:val="0"/>
          <w:numId w:val="3"/>
        </w:numPr>
        <w:spacing w:after="30"/>
        <w:ind w:left="1800"/>
        <w:contextualSpacing w:val="0"/>
        <w:rPr>
          <w:rFonts w:cstheme="minorHAnsi"/>
          <w:sz w:val="22"/>
          <w:szCs w:val="22"/>
        </w:rPr>
      </w:pPr>
      <w:r w:rsidRPr="00B81558">
        <w:rPr>
          <w:rFonts w:cstheme="minorHAnsi"/>
          <w:sz w:val="22"/>
          <w:szCs w:val="22"/>
        </w:rPr>
        <w:t>Have 5% or more members complete an everyday mission training event.</w:t>
      </w:r>
    </w:p>
    <w:p w14:paraId="7F3B5CDC" w14:textId="219D3BEB" w:rsidR="006D35CC" w:rsidRPr="006D35CC" w:rsidRDefault="006D35CC" w:rsidP="006D35CC">
      <w:pPr>
        <w:pStyle w:val="ListParagraph"/>
        <w:numPr>
          <w:ilvl w:val="0"/>
          <w:numId w:val="3"/>
        </w:numPr>
        <w:spacing w:after="30"/>
        <w:ind w:left="1800"/>
        <w:contextualSpacing w:val="0"/>
        <w:rPr>
          <w:rFonts w:cstheme="minorHAnsi"/>
          <w:sz w:val="22"/>
          <w:szCs w:val="22"/>
        </w:rPr>
      </w:pPr>
      <w:r w:rsidRPr="006D35CC">
        <w:rPr>
          <w:rFonts w:cstheme="minorHAnsi"/>
          <w:sz w:val="22"/>
          <w:szCs w:val="22"/>
        </w:rPr>
        <w:t xml:space="preserve">Have successfully completed </w:t>
      </w:r>
      <w:r w:rsidR="00905405">
        <w:rPr>
          <w:rFonts w:cstheme="minorHAnsi"/>
          <w:sz w:val="22"/>
          <w:szCs w:val="22"/>
        </w:rPr>
        <w:t>one</w:t>
      </w:r>
      <w:r w:rsidRPr="006D35CC">
        <w:rPr>
          <w:rFonts w:cstheme="minorHAnsi"/>
          <w:sz w:val="22"/>
          <w:szCs w:val="22"/>
        </w:rPr>
        <w:t xml:space="preserve"> community connection event</w:t>
      </w:r>
      <w:r w:rsidR="00D3503A">
        <w:rPr>
          <w:rFonts w:cstheme="minorHAnsi"/>
          <w:sz w:val="22"/>
          <w:szCs w:val="22"/>
        </w:rPr>
        <w:t>.</w:t>
      </w:r>
    </w:p>
    <w:p w14:paraId="67E55BCA" w14:textId="77777777" w:rsidR="00AF167B" w:rsidRDefault="00566F92">
      <w:r>
        <w:pict w14:anchorId="4FCB8166">
          <v:rect id="_x0000_i1032" style="width:0;height:1.5pt" o:hralign="center" o:hrstd="t" o:hr="t"/>
        </w:pict>
      </w:r>
    </w:p>
    <w:p w14:paraId="64FF5136" w14:textId="77777777" w:rsidR="00AF167B" w:rsidRDefault="00FC0209">
      <w:pPr>
        <w:pStyle w:val="Heading3"/>
      </w:pPr>
      <w:bookmarkStart w:id="6" w:name="sustainability"/>
      <w:bookmarkEnd w:id="5"/>
      <w:r>
        <w:rPr>
          <w:b/>
          <w:bCs/>
        </w:rPr>
        <w:t>7. Sustainability</w:t>
      </w:r>
    </w:p>
    <w:p w14:paraId="31DB75FC" w14:textId="77777777" w:rsidR="00AF167B" w:rsidRDefault="00FC0209">
      <w:pPr>
        <w:pStyle w:val="FirstParagraph"/>
      </w:pPr>
      <w:r>
        <w:t>Explain how the project will be maintained after the grant ends.</w:t>
      </w:r>
    </w:p>
    <w:p w14:paraId="4B4A1791" w14:textId="77777777" w:rsidR="00AF167B" w:rsidRDefault="00FC0209">
      <w:pPr>
        <w:pStyle w:val="BlockText"/>
      </w:pPr>
      <w:r>
        <w:t>Describe future funding plans or how the program will become self-sustaining.</w:t>
      </w:r>
    </w:p>
    <w:p w14:paraId="7476F967" w14:textId="77777777" w:rsidR="00AF167B" w:rsidRDefault="00566F92">
      <w:r>
        <w:pict w14:anchorId="4D3007C3">
          <v:rect id="_x0000_i1033" style="width:0;height:1.5pt" o:hralign="center" o:hrstd="t" o:hr="t"/>
        </w:pict>
      </w:r>
    </w:p>
    <w:p w14:paraId="134ADB8F" w14:textId="77777777" w:rsidR="00AF167B" w:rsidRDefault="00FC0209">
      <w:pPr>
        <w:pStyle w:val="Heading3"/>
      </w:pPr>
      <w:bookmarkStart w:id="7" w:name="attachments"/>
      <w:bookmarkEnd w:id="6"/>
      <w:r>
        <w:rPr>
          <w:b/>
          <w:bCs/>
        </w:rPr>
        <w:t>8. Attachments</w:t>
      </w:r>
    </w:p>
    <w:p w14:paraId="39D5A93C" w14:textId="77777777" w:rsidR="00AF167B" w:rsidRDefault="00FC0209">
      <w:pPr>
        <w:pStyle w:val="Compact"/>
        <w:numPr>
          <w:ilvl w:val="0"/>
          <w:numId w:val="2"/>
        </w:numPr>
      </w:pPr>
      <w:r>
        <w:t>IRS 501(c)(3) Determination Letter (if applicable)</w:t>
      </w:r>
    </w:p>
    <w:p w14:paraId="54CA23AF" w14:textId="77777777" w:rsidR="00AF167B" w:rsidRDefault="00FC0209">
      <w:pPr>
        <w:pStyle w:val="Compact"/>
        <w:numPr>
          <w:ilvl w:val="0"/>
          <w:numId w:val="2"/>
        </w:numPr>
      </w:pPr>
      <w:r>
        <w:t>List of Board Members</w:t>
      </w:r>
    </w:p>
    <w:p w14:paraId="69C7D5F3" w14:textId="77777777" w:rsidR="00AF167B" w:rsidRDefault="00FC0209">
      <w:pPr>
        <w:pStyle w:val="Compact"/>
        <w:numPr>
          <w:ilvl w:val="0"/>
          <w:numId w:val="2"/>
        </w:numPr>
      </w:pPr>
      <w:r>
        <w:t>Financial Statements</w:t>
      </w:r>
    </w:p>
    <w:p w14:paraId="3267C244" w14:textId="77777777" w:rsidR="00AF167B" w:rsidRDefault="00FC0209">
      <w:pPr>
        <w:pStyle w:val="Compact"/>
        <w:numPr>
          <w:ilvl w:val="0"/>
          <w:numId w:val="2"/>
        </w:numPr>
      </w:pPr>
      <w:r>
        <w:t>Letters of Support or Partnership</w:t>
      </w:r>
    </w:p>
    <w:p w14:paraId="51946F43" w14:textId="77777777" w:rsidR="00AF167B" w:rsidRDefault="00FC0209">
      <w:pPr>
        <w:pStyle w:val="Compact"/>
        <w:numPr>
          <w:ilvl w:val="0"/>
          <w:numId w:val="2"/>
        </w:numPr>
      </w:pPr>
      <w:r>
        <w:lastRenderedPageBreak/>
        <w:t>Project Photos or Maps (if needed)</w:t>
      </w:r>
    </w:p>
    <w:p w14:paraId="467D3EE5" w14:textId="77777777" w:rsidR="00AF167B" w:rsidRDefault="00566F92">
      <w:r>
        <w:pict w14:anchorId="46A69849">
          <v:rect id="_x0000_i1034" style="width:0;height:1.5pt" o:hralign="center" o:hrstd="t" o:hr="t"/>
        </w:pict>
      </w:r>
    </w:p>
    <w:p w14:paraId="4DE2C410" w14:textId="77777777" w:rsidR="00AF167B" w:rsidRDefault="00FC0209">
      <w:pPr>
        <w:pStyle w:val="FirstParagraph"/>
      </w:pPr>
      <w:r>
        <w:rPr>
          <w:b/>
          <w:bCs/>
        </w:rPr>
        <w:t>Prepared by:</w:t>
      </w:r>
      <w:r>
        <w:br/>
        <w:t>[Your Name]</w:t>
      </w:r>
      <w:r>
        <w:br/>
        <w:t>[Your Title/Role]</w:t>
      </w:r>
      <w:r>
        <w:br/>
        <w:t>[Signature, if printed]</w:t>
      </w:r>
      <w:bookmarkEnd w:id="7"/>
    </w:p>
    <w:sectPr w:rsidR="00AF167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BCE974" w14:textId="77777777" w:rsidR="00FC0209" w:rsidRDefault="00FC0209" w:rsidP="005F24FD">
      <w:pPr>
        <w:spacing w:after="0"/>
      </w:pPr>
      <w:r>
        <w:separator/>
      </w:r>
    </w:p>
  </w:endnote>
  <w:endnote w:type="continuationSeparator" w:id="0">
    <w:p w14:paraId="05AA0CFE" w14:textId="77777777" w:rsidR="00FC0209" w:rsidRDefault="00FC0209" w:rsidP="005F24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7A7B1" w14:textId="77777777" w:rsidR="005F24FD" w:rsidRDefault="005F24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987319" w14:textId="77777777" w:rsidR="005F24FD" w:rsidRDefault="005F24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F1686D" w14:textId="77777777" w:rsidR="005F24FD" w:rsidRDefault="005F24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F2FF9" w14:textId="77777777" w:rsidR="00FC0209" w:rsidRDefault="00FC0209" w:rsidP="005F24FD">
      <w:pPr>
        <w:spacing w:after="0"/>
      </w:pPr>
      <w:r>
        <w:separator/>
      </w:r>
    </w:p>
  </w:footnote>
  <w:footnote w:type="continuationSeparator" w:id="0">
    <w:p w14:paraId="7E8B360F" w14:textId="77777777" w:rsidR="00FC0209" w:rsidRDefault="00FC0209" w:rsidP="005F24F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97147" w14:textId="0980B8BC" w:rsidR="005F24FD" w:rsidRDefault="00566F92">
    <w:pPr>
      <w:pStyle w:val="Header"/>
    </w:pPr>
    <w:r>
      <w:rPr>
        <w:noProof/>
      </w:rPr>
      <w:pict w14:anchorId="10257ED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857297" o:spid="_x0000_s1026" type="#_x0000_t136" style="position:absolute;margin-left:0;margin-top:0;width:412.4pt;height:247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A21B2" w14:textId="6F4670E5" w:rsidR="005F24FD" w:rsidRDefault="00566F92">
    <w:pPr>
      <w:pStyle w:val="Header"/>
    </w:pPr>
    <w:r>
      <w:rPr>
        <w:noProof/>
      </w:rPr>
      <w:pict w14:anchorId="2386390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857298" o:spid="_x0000_s1027" type="#_x0000_t136" style="position:absolute;margin-left:0;margin-top:0;width:412.4pt;height:247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2A5D2" w14:textId="16E943D6" w:rsidR="005F24FD" w:rsidRDefault="00566F92">
    <w:pPr>
      <w:pStyle w:val="Header"/>
    </w:pPr>
    <w:r>
      <w:rPr>
        <w:noProof/>
      </w:rPr>
      <w:pict w14:anchorId="506D949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857296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958AB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7C8C2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BDC43BB"/>
    <w:multiLevelType w:val="hybridMultilevel"/>
    <w:tmpl w:val="5C48B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1470783">
    <w:abstractNumId w:val="0"/>
  </w:num>
  <w:num w:numId="2" w16cid:durableId="1374960097">
    <w:abstractNumId w:val="1"/>
  </w:num>
  <w:num w:numId="3" w16cid:durableId="17257597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6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67B"/>
    <w:rsid w:val="00162B54"/>
    <w:rsid w:val="00357170"/>
    <w:rsid w:val="003859BC"/>
    <w:rsid w:val="003C5950"/>
    <w:rsid w:val="0040230B"/>
    <w:rsid w:val="00403170"/>
    <w:rsid w:val="00406776"/>
    <w:rsid w:val="00566F92"/>
    <w:rsid w:val="00570B9F"/>
    <w:rsid w:val="005F24FD"/>
    <w:rsid w:val="005F59D6"/>
    <w:rsid w:val="006D35CC"/>
    <w:rsid w:val="006F0729"/>
    <w:rsid w:val="008258CC"/>
    <w:rsid w:val="00905405"/>
    <w:rsid w:val="00AA738C"/>
    <w:rsid w:val="00AF167B"/>
    <w:rsid w:val="00C76851"/>
    <w:rsid w:val="00D3503A"/>
    <w:rsid w:val="00F215A3"/>
    <w:rsid w:val="00FC0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."/>
  <w:listSeparator w:val=","/>
  <w14:docId w14:val="574F8792"/>
  <w15:docId w15:val="{83E0AFCB-2DC8-4CBB-A97B-36B7C801A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62B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5F24F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F24FD"/>
  </w:style>
  <w:style w:type="paragraph" w:styleId="Footer">
    <w:name w:val="footer"/>
    <w:basedOn w:val="Normal"/>
    <w:link w:val="FooterChar"/>
    <w:rsid w:val="005F24F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F24FD"/>
  </w:style>
  <w:style w:type="paragraph" w:styleId="ListParagraph">
    <w:name w:val="List Paragraph"/>
    <w:basedOn w:val="Normal"/>
    <w:uiPriority w:val="34"/>
    <w:qFormat/>
    <w:rsid w:val="006D35CC"/>
    <w:pPr>
      <w:spacing w:after="0"/>
      <w:ind w:left="720"/>
      <w:contextualSpacing/>
    </w:pPr>
    <w:rPr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cott.yakimow@michigandistrict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44</Words>
  <Characters>1964</Characters>
  <Application>Microsoft Office Word</Application>
  <DocSecurity>0</DocSecurity>
  <Lines>16</Lines>
  <Paragraphs>4</Paragraphs>
  <ScaleCrop>false</ScaleCrop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kimow, Scott</dc:creator>
  <cp:keywords/>
  <cp:lastModifiedBy>Ekong, Linda</cp:lastModifiedBy>
  <cp:revision>3</cp:revision>
  <dcterms:created xsi:type="dcterms:W3CDTF">2025-09-05T17:44:00Z</dcterms:created>
  <dcterms:modified xsi:type="dcterms:W3CDTF">2025-09-05T17:50:00Z</dcterms:modified>
</cp:coreProperties>
</file>